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osition</w:t>
      </w:r>
      <w:r>
        <w:t xml:space="preserve"> </w:t>
      </w:r>
      <w:r>
        <w:t xml:space="preserve">-</w:t>
      </w:r>
      <w:r>
        <w:t xml:space="preserve"> </w:t>
      </w:r>
      <w:r>
        <w:t xml:space="preserve">Jakarta,</w:t>
      </w:r>
      <w:r>
        <w:t xml:space="preserve"> </w:t>
      </w:r>
      <w:r>
        <w:t xml:space="preserve">Indonesia</w:t>
      </w:r>
    </w:p>
    <w:bookmarkStart w:id="20" w:name="X1b5b2c87f2b39f1113b6fbf6c7ef920579af3f9"/>
    <w:p>
      <w:pPr>
        <w:pStyle w:val="Heading1"/>
      </w:pPr>
      <w:r>
        <w:t xml:space="preserve">Internship Application Letter: Paramedic Internship at Jakarta Healthcare Facilitie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 Emergency Medical Services Department</w:t>
      </w:r>
      <w:r>
        <w:br/>
      </w:r>
      <w:r>
        <w:rPr>
          <w:bCs/>
          <w:b/>
        </w:rPr>
        <w:t xml:space="preserve">Organization:</w:t>
      </w:r>
      <w:r>
        <w:t xml:space="preserve"> </w:t>
      </w:r>
      <w:r>
        <w:t xml:space="preserve">Metropolitan Medical Center (MMC) Jakarta</w:t>
      </w:r>
      <w:r>
        <w:br/>
      </w:r>
      <w:r>
        <w:rPr>
          <w:bCs/>
          <w:b/>
        </w:rPr>
        <w:t xml:space="preserve">Address:</w:t>
      </w:r>
      <w:r>
        <w:t xml:space="preserve"> </w:t>
      </w:r>
      <w:r>
        <w:t xml:space="preserve">Jl. Palmerah Selatan No. 34, Jakarta Barat, DKI Jakarta 11480</w:t>
      </w:r>
    </w:p>
    <w:p>
      <w:pPr>
        <w:pStyle w:val="BodyText"/>
      </w:pPr>
      <w:r>
        <w:t xml:space="preserve">Dear Hiring Manager,</w:t>
      </w:r>
    </w:p>
    <w:p>
      <w:pPr>
        <w:pStyle w:val="BodyText"/>
      </w:pPr>
      <w:r>
        <w:t xml:space="preserve">I am writing with profound enthusiasm to submit my formal application for the Paramedic Internship position at Metropolitan Medical Center in Jakarta, Indonesia. As a dedicated emergency medical services student from the Faculty of Medicine, University of Indonesia (UI), I have meticulously prepared myself to contribute meaningfully to Jakarta’s dynamic healthcare landscape through this crucial Internship Application Letter. My academic foundation, hands-on experience within the Indonesian context, and deep commitment to advancing pre-hospital care in Jakarta make me an ideal candidate for your esteemed program.</w:t>
      </w:r>
    </w:p>
    <w:p>
      <w:pPr>
        <w:pStyle w:val="BodyText"/>
      </w:pPr>
      <w:r>
        <w:t xml:space="preserve">My journey toward becoming a skilled Paramedic began with rigorous coursework at UI’s Emergency Medicine Program, where I mastered critical competencies aligned with Indonesia’s national EMS protocols. This includes advanced cardiac life support (ACLS), trauma management, pediatric emergency care, and disaster response—modules specifically designed to address the unique challenges of urban emergencies in Indonesia Jakarta. During my clinical rotations at Panti Wilasa Cikini Hospital in Central Jakarta, I observed firsthand how traffic congestion and dense urban infrastructure impact emergency response times. This experience crystallized my resolve to specialize in optimizing patient outcomes within Indonesia’s most populous metropolitan region. I understand that effective paramedic work in Jakarta demands not only technical excellence but also cultural sensitivity toward the diverse Javanese and Betawi communities we serve daily.</w:t>
      </w:r>
    </w:p>
    <w:p>
      <w:pPr>
        <w:pStyle w:val="BodyText"/>
      </w:pPr>
      <w:r>
        <w:t xml:space="preserve">My practical training has been deeply embedded in the Jakarta ecosystem. In partnership with the DKI Jakarta Emergency Response Team (JET), I volunteered for 120 hours during monsoon season, assisting in water rescue operations and managing heatstroke cases across neighborhoods like Kebayoran Baru and Cilandak. One particularly formative experience occurred when our team responded to a cardiac arrest in an overcrowded market near Pasar Senen; I administered defibrillation within 8 minutes of arrival—directly contributing to the patient’s full recovery. This incident reinforced my belief that Jakarta’s paramedic professionals must be adaptable, resourceful, and culturally attuned. I also assisted Dr. Surya at MMC’s ambulatory clinic in developing a simplified triage protocol for street vendors during peak hours—a solution now adopted by three local health posts under the Jakarta Dinas Kesehatan initiative.</w:t>
      </w:r>
    </w:p>
    <w:p>
      <w:pPr>
        <w:pStyle w:val="BodyText"/>
      </w:pPr>
      <w:r>
        <w:t xml:space="preserve">What truly sets my application apart is my commitment to integrating Indonesian medical traditions with modern EMS practices. During a community health outreach at Kampung Akuarium in North Jakarta, I collaborated with *Bidan* (midwives) and local *dukun* (traditional healers) to create a bilingual emergency first-aid guide for elderly residents. This project emphasized mutual respect between formal healthcare systems and traditional Indonesian knowledge—a principle I intend to champion throughout my internship. Furthermore, I am certified in the Indonesian National Disaster Management Agency’s “Rapid Response” training, having participated in mock drills simulating earthquakes at Jakarta’s Taman Mini Indonesia Indah complex. These experiences have taught me that paramedics in Indonesia Jakarta don’t just treat injuries; they become trusted community anchors amid chaos.</w:t>
      </w:r>
    </w:p>
    <w:p>
      <w:pPr>
        <w:pStyle w:val="BodyText"/>
      </w:pPr>
      <w:r>
        <w:t xml:space="preserve">I am keenly aware that Jakarta presents unparalleled challenges for emergency services: unpredictable traffic, seasonal flooding, and the growing demand for specialized care in aging populations. My academic thesis explored "Optimizing Paramedic Response Times in High-Density Urban Areas Using Jakarta’s Geographic Information Systems," where I modeled how GPS-based route optimization could reduce critical delays by 22%. I am eager to apply this research under MMC’s mentorship, contributing data-driven insights while learning from your team’s decades of on-ground experience. Specifically, I seek to develop proficiency in Indonesia’s national paramedic certification framework (SKKNI Level 3) and master the use of MMC’s mobile telemedicine units—essential tools for serving Jakarta’s sprawling districts.</w:t>
      </w:r>
    </w:p>
    <w:p>
      <w:pPr>
        <w:pStyle w:val="BodyText"/>
      </w:pPr>
      <w:r>
        <w:t xml:space="preserve">My motivation extends beyond clinical skill-building. As an Indonesian citizen who grew up navigating Jakarta’s streets, I understand how paramedics are lifelines during crises like the 2019 floods or recent industrial accidents near Sunter. I am not merely applying for an internship; I am seeking a partnership to strengthen Jakarta’s healthcare resilience. The opportunity to train at MMC—a facility renowned for its innovative work with Indonesia’s Ministry of Health on national EMS standardization—represents the perfect convergence of my academic rigor and cultural commitment.</w:t>
      </w:r>
    </w:p>
    <w:p>
      <w:pPr>
        <w:pStyle w:val="BodyText"/>
      </w:pPr>
      <w:r>
        <w:t xml:space="preserve">I would be honored to discuss how my proactive approach, community-oriented mindset, and technical readiness align with your internship goals. I have attached my resume, academic transcripts from UI’s Faculty of Medicine, and a letter of recommendation from Dr. Ani Rianti (Head of Emergency Services at MMC), who has endorsed my work in Jakarta’s emergency settings. Thank you for considering this Internship Application Letter as the foundation of my pursuit to become a compassionate, competent Paramedic serving Indonesia Jakarta with distinction.</w:t>
      </w:r>
    </w:p>
    <w:p>
      <w:pPr>
        <w:pStyle w:val="BodyText"/>
      </w:pPr>
      <w:r>
        <w:t xml:space="preserve">With sincere respect and eagerness to contribute,</w:t>
      </w:r>
    </w:p>
    <w:p>
      <w:pPr>
        <w:pStyle w:val="BodyText"/>
      </w:pPr>
      <w:r>
        <w:rPr>
          <w:bCs/>
          <w:b/>
        </w:rPr>
        <w:t xml:space="preserve">Sofia A. Wijaya</w:t>
      </w:r>
      <w:r>
        <w:br/>
      </w:r>
      <w:r>
        <w:t xml:space="preserve">Emergency Medical Services Student, Faculty of Medicine</w:t>
      </w:r>
      <w:r>
        <w:br/>
      </w:r>
      <w:r>
        <w:t xml:space="preserve">University of Indonesia (UI)</w:t>
      </w:r>
      <w:r>
        <w:br/>
      </w:r>
      <w:r>
        <w:t xml:space="preserve">Email: sofia.wijaya@ui.ac.id | Phone: +62 812-3456-7890</w:t>
      </w:r>
      <w:r>
        <w:br/>
      </w:r>
      <w:r>
        <w:t xml:space="preserve">Address: Jl. Salemba Raya No. 45, Jakarta Pusat, DKI Jakarta 10430</w:t>
      </w:r>
    </w:p>
    <w:p>
      <w:pPr>
        <w:pStyle w:val="BodyText"/>
      </w:pPr>
      <w:r>
        <w:rPr>
          <w:iCs/>
          <w:i/>
        </w:rPr>
        <w:t xml:space="preserve">Enclosures:</w:t>
      </w:r>
      <w:r>
        <w:t xml:space="preserve"> </w:t>
      </w:r>
      <w:r>
        <w:t xml:space="preserve">Resume | Academic Transcripts | Letter of Recommendation from Dr. Ani Rianti (MMC)</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aramedic Position - Jakarta, Indonesia</dc:title>
  <dc:creator/>
  <dc:language>en</dc:language>
  <cp:keywords/>
  <dcterms:created xsi:type="dcterms:W3CDTF">2026-07-23T15:11:54Z</dcterms:created>
  <dcterms:modified xsi:type="dcterms:W3CDTF">2026-07-23T15:11:54Z</dcterms:modified>
</cp:coreProperties>
</file>

<file path=docProps/custom.xml><?xml version="1.0" encoding="utf-8"?>
<Properties xmlns="http://schemas.openxmlformats.org/officeDocument/2006/custom-properties" xmlns:vt="http://schemas.openxmlformats.org/officeDocument/2006/docPropsVTypes"/>
</file>